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7E52" w:rsidRDefault="00025204">
      <w:r>
        <w:rPr>
          <w:noProof/>
        </w:rPr>
        <w:drawing>
          <wp:inline distT="0" distB="0" distL="0" distR="0" wp14:anchorId="4A074793" wp14:editId="67F3F021">
            <wp:extent cx="5286375" cy="40481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86375" cy="404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5204" w:rsidRDefault="00025204" w:rsidP="00025204">
      <w:pPr>
        <w:spacing w:after="0"/>
        <w:rPr>
          <w:rFonts w:ascii="Times New Roman" w:hAnsi="Times New Roman" w:cs="Times New Roman"/>
        </w:rPr>
      </w:pPr>
      <w:r>
        <w:t xml:space="preserve">     </w:t>
      </w:r>
      <w:r>
        <w:tab/>
      </w:r>
      <w:r w:rsidRPr="00025204">
        <w:rPr>
          <w:rFonts w:ascii="Times New Roman" w:hAnsi="Times New Roman" w:cs="Times New Roman"/>
          <w:sz w:val="24"/>
          <w:szCs w:val="24"/>
        </w:rPr>
        <w:t>Fig</w:t>
      </w:r>
      <w:r>
        <w:rPr>
          <w:rFonts w:ascii="Times New Roman" w:hAnsi="Times New Roman" w:cs="Times New Roman"/>
          <w:sz w:val="24"/>
          <w:szCs w:val="24"/>
        </w:rPr>
        <w:t xml:space="preserve">. 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  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 Cyclic voltammograms of </w:t>
      </w:r>
      <w:r>
        <w:rPr>
          <w:rFonts w:ascii="Times New Roman" w:hAnsi="Times New Roman" w:cs="Times New Roman"/>
        </w:rPr>
        <w:t xml:space="preserve">(E)-1-(furan-2-yl)-3-phenylprop-2-ene-1-    </w:t>
      </w:r>
    </w:p>
    <w:p w:rsidR="00025204" w:rsidRDefault="00025204" w:rsidP="00025204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ones in tetra butyl ammonium tetra fluoroborate.</w:t>
      </w:r>
    </w:p>
    <w:p w:rsidR="00025204" w:rsidRDefault="00025204" w:rsidP="00025204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</w:rPr>
        <w:t xml:space="preserve">Solvent = acetonitrile; Sweep rate </w:t>
      </w:r>
      <w:proofErr w:type="gramStart"/>
      <w:r>
        <w:rPr>
          <w:rFonts w:ascii="Times New Roman" w:hAnsi="Times New Roman" w:cs="Times New Roman"/>
        </w:rPr>
        <w:t>=  40</w:t>
      </w:r>
      <w:proofErr w:type="gramEnd"/>
      <w:r>
        <w:rPr>
          <w:rFonts w:ascii="Times New Roman" w:hAnsi="Times New Roman" w:cs="Times New Roman"/>
        </w:rPr>
        <w:t xml:space="preserve">  mV/s</w:t>
      </w:r>
      <w:r>
        <w:rPr>
          <w:rFonts w:ascii="Times New Roman" w:hAnsi="Times New Roman" w:cs="Times New Roman"/>
        </w:rPr>
        <w:t xml:space="preserve"> ; working electrode = glassy carbon</w:t>
      </w:r>
    </w:p>
    <w:p w:rsidR="00025204" w:rsidRPr="00025204" w:rsidRDefault="000252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[substrate] =</w:t>
      </w:r>
      <w:bookmarkStart w:id="0" w:name="_GoBack"/>
      <w:bookmarkEnd w:id="0"/>
    </w:p>
    <w:sectPr w:rsidR="00025204" w:rsidRPr="000252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wMDY3sDA1NDU1szRR0lEKTi0uzszPAykwrAUAyNgepywAAAA="/>
  </w:docVars>
  <w:rsids>
    <w:rsidRoot w:val="00025204"/>
    <w:rsid w:val="00025204"/>
    <w:rsid w:val="009A5507"/>
    <w:rsid w:val="009B7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501B73"/>
  <w15:chartTrackingRefBased/>
  <w15:docId w15:val="{9A961856-219D-41A5-856B-F593B98122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7</Words>
  <Characters>212</Characters>
  <Application>Microsoft Office Word</Application>
  <DocSecurity>0</DocSecurity>
  <Lines>1</Lines>
  <Paragraphs>1</Paragraphs>
  <ScaleCrop>false</ScaleCrop>
  <Company/>
  <LinksUpToDate>false</LinksUpToDate>
  <CharactersWithSpaces>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1</cp:revision>
  <dcterms:created xsi:type="dcterms:W3CDTF">2017-08-21T15:41:00Z</dcterms:created>
  <dcterms:modified xsi:type="dcterms:W3CDTF">2017-08-21T15:46:00Z</dcterms:modified>
</cp:coreProperties>
</file>